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8AED4" w14:textId="387C6596" w:rsidR="000A7D91" w:rsidRPr="002B69B3" w:rsidRDefault="000A7D91" w:rsidP="000A7D91">
      <w:bookmarkStart w:id="0" w:name="_GoBack"/>
      <w:bookmarkEnd w:id="0"/>
      <w:r w:rsidRPr="00F87913">
        <w:rPr>
          <w:b/>
        </w:rPr>
        <w:t>Obrazec 1</w:t>
      </w:r>
    </w:p>
    <w:p w14:paraId="2337F021" w14:textId="77777777" w:rsidR="000A7D91" w:rsidRDefault="000A7D91" w:rsidP="000A7D91">
      <w:pPr>
        <w:jc w:val="both"/>
      </w:pPr>
    </w:p>
    <w:p w14:paraId="3403F828" w14:textId="77777777" w:rsidR="000A7D91" w:rsidRDefault="000A7D91" w:rsidP="000A7D91">
      <w:pPr>
        <w:jc w:val="both"/>
      </w:pPr>
    </w:p>
    <w:p w14:paraId="1753EC07" w14:textId="77777777" w:rsidR="000A7D91" w:rsidRPr="00F87913" w:rsidRDefault="000A7D91" w:rsidP="000A7D91">
      <w:pPr>
        <w:jc w:val="both"/>
      </w:pPr>
    </w:p>
    <w:p w14:paraId="099285B0" w14:textId="77777777" w:rsidR="000A7D91" w:rsidRPr="00F87913" w:rsidRDefault="000A7D91" w:rsidP="000A7D91">
      <w:pPr>
        <w:jc w:val="center"/>
        <w:rPr>
          <w:b/>
          <w:spacing w:val="100"/>
        </w:rPr>
      </w:pPr>
      <w:r w:rsidRPr="00F87913">
        <w:rPr>
          <w:b/>
          <w:spacing w:val="100"/>
        </w:rPr>
        <w:t>IZJAVA</w:t>
      </w:r>
    </w:p>
    <w:p w14:paraId="551F6CCE" w14:textId="77777777" w:rsidR="000A7D91" w:rsidRPr="00F87913" w:rsidRDefault="000A7D91" w:rsidP="000A7D91">
      <w:pPr>
        <w:jc w:val="both"/>
      </w:pPr>
    </w:p>
    <w:p w14:paraId="319DF9B2" w14:textId="77777777" w:rsidR="000A7D91" w:rsidRPr="00F87913" w:rsidRDefault="000A7D91" w:rsidP="000A7D91">
      <w:pPr>
        <w:jc w:val="both"/>
      </w:pPr>
      <w:r w:rsidRPr="00F87913">
        <w:t>kandidata o pristopu h kandidaturi za člana Akademskega zbora Pravne fakultete iz vrst študentov</w:t>
      </w:r>
    </w:p>
    <w:p w14:paraId="1480F9DC" w14:textId="77777777" w:rsidR="000A7D91" w:rsidRPr="00F87913" w:rsidRDefault="000A7D91" w:rsidP="000A7D91">
      <w:pPr>
        <w:jc w:val="both"/>
      </w:pPr>
    </w:p>
    <w:p w14:paraId="32FE1862" w14:textId="77777777" w:rsidR="000A7D91" w:rsidRPr="00F87913" w:rsidRDefault="000A7D91" w:rsidP="000A7D91">
      <w:pPr>
        <w:jc w:val="both"/>
      </w:pPr>
    </w:p>
    <w:p w14:paraId="58FA2890" w14:textId="77777777" w:rsidR="000A7D91" w:rsidRPr="00F87913" w:rsidRDefault="000A7D91" w:rsidP="000A7D91">
      <w:pPr>
        <w:jc w:val="both"/>
      </w:pPr>
      <w:r w:rsidRPr="00F87913">
        <w:t>Spodaj podpisani</w:t>
      </w:r>
      <w:proofErr w:type="gramStart"/>
      <w:r w:rsidRPr="00F87913">
        <w:t xml:space="preserve"> :</w:t>
      </w:r>
      <w:proofErr w:type="gramEnd"/>
      <w:r w:rsidRPr="00F87913">
        <w:t xml:space="preserve"> …………………………………………</w:t>
      </w:r>
      <w:r>
        <w:t>…………………………………………………………………………………….,</w:t>
      </w:r>
    </w:p>
    <w:p w14:paraId="0FF308A9" w14:textId="77777777" w:rsidR="000A7D91" w:rsidRPr="00F87913" w:rsidRDefault="000A7D91" w:rsidP="000A7D91">
      <w:pPr>
        <w:jc w:val="center"/>
        <w:rPr>
          <w:vertAlign w:val="superscript"/>
        </w:rPr>
      </w:pPr>
      <w:r w:rsidRPr="00F87913">
        <w:rPr>
          <w:vertAlign w:val="superscript"/>
        </w:rPr>
        <w:t>(ime in priimek, naslov)</w:t>
      </w:r>
    </w:p>
    <w:p w14:paraId="79A007E5" w14:textId="77777777" w:rsidR="000A7D91" w:rsidRPr="00F87913" w:rsidRDefault="000A7D91" w:rsidP="000A7D91">
      <w:pPr>
        <w:jc w:val="both"/>
      </w:pPr>
    </w:p>
    <w:p w14:paraId="0B5BC77E" w14:textId="77777777" w:rsidR="000A7D91" w:rsidRPr="00F87913" w:rsidRDefault="000A7D91" w:rsidP="000A7D91">
      <w:pPr>
        <w:jc w:val="both"/>
      </w:pPr>
    </w:p>
    <w:p w14:paraId="5B00E472" w14:textId="77777777" w:rsidR="000A7D91" w:rsidRDefault="000A7D91" w:rsidP="000A7D91">
      <w:pPr>
        <w:jc w:val="both"/>
      </w:pPr>
      <w:proofErr w:type="gramStart"/>
      <w:r w:rsidRPr="00F87913">
        <w:t xml:space="preserve">študent  </w:t>
      </w:r>
      <w:proofErr w:type="gramEnd"/>
      <w:r w:rsidRPr="00F87913">
        <w:t>Pravne fakulte</w:t>
      </w:r>
      <w:r>
        <w:t xml:space="preserve">te Univerze v Mariboru, vpisan v študijski program:______________________ </w:t>
      </w:r>
    </w:p>
    <w:p w14:paraId="4C48C1AE" w14:textId="77777777" w:rsidR="000A7D91" w:rsidRDefault="000A7D91" w:rsidP="000A7D91">
      <w:pPr>
        <w:jc w:val="both"/>
      </w:pPr>
    </w:p>
    <w:p w14:paraId="1E3B0901" w14:textId="77777777" w:rsidR="000A7D91" w:rsidRPr="00F87913" w:rsidRDefault="000A7D91" w:rsidP="000A7D91">
      <w:pPr>
        <w:jc w:val="both"/>
      </w:pPr>
      <w:r>
        <w:t xml:space="preserve">_________________________________________, </w:t>
      </w:r>
      <w:r w:rsidRPr="00F87913">
        <w:t xml:space="preserve"> v </w:t>
      </w:r>
      <w:r>
        <w:t xml:space="preserve">_______ </w:t>
      </w:r>
      <w:proofErr w:type="gramStart"/>
      <w:r>
        <w:t>.</w:t>
      </w:r>
      <w:proofErr w:type="gramEnd"/>
      <w:r>
        <w:t xml:space="preserve">letnik </w:t>
      </w:r>
      <w:r w:rsidRPr="00F87913">
        <w:t xml:space="preserve">pristopam h kandidaturi za člana </w:t>
      </w:r>
    </w:p>
    <w:p w14:paraId="59D52834" w14:textId="77777777" w:rsidR="000A7D91" w:rsidRPr="00F87913" w:rsidRDefault="000A7D91" w:rsidP="000A7D91">
      <w:pPr>
        <w:jc w:val="both"/>
      </w:pPr>
    </w:p>
    <w:p w14:paraId="61743F9C" w14:textId="77777777" w:rsidR="000A7D91" w:rsidRPr="00F87913" w:rsidRDefault="000A7D91" w:rsidP="000A7D91">
      <w:pPr>
        <w:jc w:val="both"/>
      </w:pPr>
      <w:r w:rsidRPr="00F87913">
        <w:t xml:space="preserve">Akademskega zbora Pravne fakultete Univerze v Mariboru iz vrst študentov. </w:t>
      </w:r>
    </w:p>
    <w:p w14:paraId="43B93304" w14:textId="77777777" w:rsidR="000A7D91" w:rsidRPr="00F87913" w:rsidRDefault="000A7D91" w:rsidP="000A7D91"/>
    <w:p w14:paraId="32E6F725" w14:textId="77777777" w:rsidR="000A7D91" w:rsidRPr="00F87913" w:rsidRDefault="000A7D91" w:rsidP="000A7D91"/>
    <w:p w14:paraId="61A42659" w14:textId="77777777" w:rsidR="000A7D91" w:rsidRPr="00F87913" w:rsidRDefault="000A7D91" w:rsidP="000A7D91">
      <w:r w:rsidRPr="00F87913">
        <w:t>Datum: ____________________________</w:t>
      </w:r>
    </w:p>
    <w:p w14:paraId="7160115A" w14:textId="77777777" w:rsidR="000A7D91" w:rsidRPr="00F87913" w:rsidRDefault="000A7D91" w:rsidP="000A7D91"/>
    <w:p w14:paraId="0D868E8D" w14:textId="77777777" w:rsidR="000A7D91" w:rsidRPr="00F87913" w:rsidRDefault="000A7D91" w:rsidP="000A7D91"/>
    <w:p w14:paraId="7E177D94" w14:textId="431DA0C3" w:rsidR="000A7D91" w:rsidRPr="00F87913" w:rsidRDefault="002C3C21" w:rsidP="000A7D91">
      <w:r>
        <w:t>Telefon/e-naslov</w:t>
      </w:r>
      <w:r w:rsidR="000A7D91" w:rsidRPr="00F87913">
        <w:t>: ____________________________________________</w:t>
      </w:r>
    </w:p>
    <w:p w14:paraId="6639861B" w14:textId="13F82AD2" w:rsidR="000A7D91" w:rsidRPr="00F87913" w:rsidRDefault="000A7D91" w:rsidP="000A7D91">
      <w:pPr>
        <w:tabs>
          <w:tab w:val="left" w:pos="1560"/>
        </w:tabs>
        <w:rPr>
          <w:sz w:val="18"/>
        </w:rPr>
      </w:pPr>
      <w:r w:rsidRPr="00F87913">
        <w:rPr>
          <w:sz w:val="20"/>
        </w:rPr>
        <w:tab/>
      </w:r>
      <w:r w:rsidRPr="00F87913">
        <w:rPr>
          <w:sz w:val="18"/>
        </w:rPr>
        <w:t>(vpišit</w:t>
      </w:r>
      <w:r w:rsidR="002C3C21">
        <w:rPr>
          <w:sz w:val="18"/>
        </w:rPr>
        <w:t>e telefonsko številko ali e-naslov</w:t>
      </w:r>
      <w:r w:rsidRPr="00F87913">
        <w:rPr>
          <w:sz w:val="18"/>
        </w:rPr>
        <w:t>, kjer je kandidat dosegljiv)</w:t>
      </w:r>
    </w:p>
    <w:p w14:paraId="47DAB703" w14:textId="77777777" w:rsidR="000A7D91" w:rsidRPr="00F87913" w:rsidRDefault="000A7D91" w:rsidP="000A7D91"/>
    <w:p w14:paraId="2CABDBF0" w14:textId="77777777" w:rsidR="000A7D91" w:rsidRPr="00F87913" w:rsidRDefault="000A7D91" w:rsidP="000A7D91"/>
    <w:p w14:paraId="5821449A" w14:textId="77777777" w:rsidR="000A7D91" w:rsidRPr="00F87913" w:rsidRDefault="000A7D91" w:rsidP="000A7D91"/>
    <w:p w14:paraId="0F51AD8D" w14:textId="77777777" w:rsidR="000A7D91" w:rsidRPr="00F87913" w:rsidRDefault="000A7D91" w:rsidP="000A7D91">
      <w:pPr>
        <w:ind w:left="4248"/>
      </w:pPr>
      <w:r w:rsidRPr="00F87913">
        <w:t>Podpis kandidata: __________________________</w:t>
      </w:r>
    </w:p>
    <w:p w14:paraId="4B7BB963" w14:textId="77777777" w:rsidR="000A7D91" w:rsidRPr="00F87913" w:rsidRDefault="000A7D91" w:rsidP="000A7D91"/>
    <w:p w14:paraId="005557BB" w14:textId="5B5EF1E9" w:rsidR="000A7D91" w:rsidRPr="00F87913" w:rsidRDefault="000A7D91" w:rsidP="000A7D91"/>
    <w:p w14:paraId="65136065" w14:textId="77777777" w:rsidR="000A7D91" w:rsidRPr="00F87913" w:rsidRDefault="000A7D91" w:rsidP="000A7D91">
      <w:r w:rsidRPr="00F87913">
        <w:t>Obvezna priloga:</w:t>
      </w:r>
    </w:p>
    <w:p w14:paraId="3365FD20" w14:textId="77777777" w:rsidR="000A7D91" w:rsidRPr="00F87913" w:rsidRDefault="000A7D91" w:rsidP="000A7D91">
      <w:pPr>
        <w:pStyle w:val="Odstavekseznama"/>
        <w:numPr>
          <w:ilvl w:val="0"/>
          <w:numId w:val="7"/>
        </w:numPr>
        <w:spacing w:line="240" w:lineRule="auto"/>
        <w:contextualSpacing w:val="0"/>
        <w:jc w:val="both"/>
      </w:pPr>
      <w:r w:rsidRPr="00F87913">
        <w:t xml:space="preserve">original potrdila o vpisu za študijsko leto </w:t>
      </w:r>
      <w:r>
        <w:t>2020/2021</w:t>
      </w:r>
    </w:p>
    <w:p w14:paraId="6AAC9535" w14:textId="77777777" w:rsidR="000A7D91" w:rsidRPr="00F87913" w:rsidRDefault="000A7D91" w:rsidP="000A7D91">
      <w:pPr>
        <w:jc w:val="both"/>
      </w:pPr>
    </w:p>
    <w:p w14:paraId="79E4F143" w14:textId="77777777" w:rsidR="000A7D91" w:rsidRPr="00F87913" w:rsidRDefault="000A7D91" w:rsidP="000A7D91">
      <w:pPr>
        <w:jc w:val="both"/>
      </w:pPr>
    </w:p>
    <w:p w14:paraId="3AB2E98F" w14:textId="77777777" w:rsidR="002E6912" w:rsidRDefault="002E6912" w:rsidP="000A7D91">
      <w:pPr>
        <w:jc w:val="both"/>
      </w:pPr>
    </w:p>
    <w:p w14:paraId="67A6868C" w14:textId="77777777" w:rsidR="002E6912" w:rsidRDefault="002E6912" w:rsidP="000A7D91">
      <w:pPr>
        <w:jc w:val="both"/>
      </w:pPr>
    </w:p>
    <w:p w14:paraId="45D72CA5" w14:textId="77777777" w:rsidR="000A7D91" w:rsidRDefault="000A7D91" w:rsidP="000A7D91">
      <w:pPr>
        <w:jc w:val="both"/>
      </w:pPr>
    </w:p>
    <w:p w14:paraId="6AD87FF8" w14:textId="77777777" w:rsidR="000A7D91" w:rsidRDefault="000A7D91" w:rsidP="000A7D91">
      <w:pPr>
        <w:jc w:val="both"/>
      </w:pPr>
    </w:p>
    <w:p w14:paraId="0EB2389F" w14:textId="77777777" w:rsidR="000A7D91" w:rsidRPr="00B26B17" w:rsidRDefault="000A7D91" w:rsidP="000A7D91"/>
    <w:p w14:paraId="7332F95C" w14:textId="77777777" w:rsidR="00E6529C" w:rsidRPr="00B26B17" w:rsidRDefault="00E6529C" w:rsidP="00B26B17"/>
    <w:sectPr w:rsidR="00E6529C" w:rsidRPr="00B26B17" w:rsidSect="000A7D91">
      <w:headerReference w:type="default" r:id="rId7"/>
      <w:pgSz w:w="11910" w:h="16840"/>
      <w:pgMar w:top="1417" w:right="1417" w:bottom="1417" w:left="1417" w:header="397" w:footer="39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E6487" w14:textId="77777777" w:rsidR="00285F58" w:rsidRDefault="00285F58">
      <w:r>
        <w:separator/>
      </w:r>
    </w:p>
  </w:endnote>
  <w:endnote w:type="continuationSeparator" w:id="0">
    <w:p w14:paraId="1F7F03C9" w14:textId="77777777" w:rsidR="00285F58" w:rsidRDefault="00285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7801B3" w14:textId="77777777" w:rsidR="00285F58" w:rsidRDefault="00285F58">
      <w:r>
        <w:separator/>
      </w:r>
    </w:p>
  </w:footnote>
  <w:footnote w:type="continuationSeparator" w:id="0">
    <w:p w14:paraId="1665AC31" w14:textId="77777777" w:rsidR="00285F58" w:rsidRDefault="00285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17059" w14:textId="77777777" w:rsidR="00F17A03" w:rsidRDefault="00285F58">
    <w:pPr>
      <w:pStyle w:val="Glava"/>
    </w:pPr>
  </w:p>
  <w:tbl>
    <w:tblPr>
      <w:tblW w:w="0" w:type="auto"/>
      <w:jc w:val="right"/>
      <w:tblCellMar>
        <w:right w:w="0" w:type="dxa"/>
      </w:tblCellMar>
      <w:tblLook w:val="04A0" w:firstRow="1" w:lastRow="0" w:firstColumn="1" w:lastColumn="0" w:noHBand="0" w:noVBand="1"/>
    </w:tblPr>
    <w:tblGrid>
      <w:gridCol w:w="3071"/>
      <w:gridCol w:w="3071"/>
    </w:tblGrid>
    <w:tr w:rsidR="00F17A03" w14:paraId="3A0095D8" w14:textId="77777777" w:rsidTr="00680DD9">
      <w:trPr>
        <w:trHeight w:val="1560"/>
        <w:jc w:val="right"/>
      </w:trPr>
      <w:tc>
        <w:tcPr>
          <w:tcW w:w="3071" w:type="dxa"/>
          <w:shd w:val="clear" w:color="auto" w:fill="auto"/>
          <w:vAlign w:val="center"/>
        </w:tcPr>
        <w:p w14:paraId="6D70064F" w14:textId="77777777" w:rsidR="00F17A03" w:rsidRDefault="00577E67" w:rsidP="00F17A03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2BE6E539" wp14:editId="53F48BBB">
                <wp:extent cx="1760220" cy="838200"/>
                <wp:effectExtent l="0" t="0" r="0" b="0"/>
                <wp:docPr id="7" name="Picture 5" descr="logo-um-pf-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-um-pf-6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022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71" w:type="dxa"/>
          <w:shd w:val="clear" w:color="auto" w:fill="auto"/>
          <w:vAlign w:val="center"/>
        </w:tcPr>
        <w:p w14:paraId="7DAEE7D3" w14:textId="77777777" w:rsidR="00F17A03" w:rsidRDefault="00577E67" w:rsidP="00F17A03">
          <w:pPr>
            <w:pStyle w:val="Glava"/>
            <w:jc w:val="right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7A15E79" wp14:editId="34B2241F">
                <wp:extent cx="579120" cy="579120"/>
                <wp:effectExtent l="0" t="0" r="0" b="0"/>
                <wp:docPr id="8" name="Picture 6" descr="uni-modra-p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p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9120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17A03" w14:paraId="455C8F36" w14:textId="77777777" w:rsidTr="00680DD9">
      <w:trPr>
        <w:trHeight w:val="397"/>
        <w:jc w:val="right"/>
      </w:trPr>
      <w:tc>
        <w:tcPr>
          <w:tcW w:w="3071" w:type="dxa"/>
          <w:shd w:val="clear" w:color="auto" w:fill="auto"/>
          <w:vAlign w:val="bottom"/>
        </w:tcPr>
        <w:p w14:paraId="4381539D" w14:textId="77777777" w:rsidR="00F17A03" w:rsidRDefault="00577E67" w:rsidP="00F17A03">
          <w:pPr>
            <w:pStyle w:val="Glava"/>
            <w:spacing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Mladinsk</w:t>
          </w:r>
          <w:r w:rsidRPr="001179EF">
            <w:rPr>
              <w:color w:val="006A8E"/>
              <w:sz w:val="18"/>
            </w:rPr>
            <w:t xml:space="preserve">a </w:t>
          </w:r>
          <w:r>
            <w:rPr>
              <w:color w:val="006A8E"/>
              <w:sz w:val="18"/>
            </w:rPr>
            <w:t>9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  <w:tc>
        <w:tcPr>
          <w:tcW w:w="3071" w:type="dxa"/>
          <w:shd w:val="clear" w:color="auto" w:fill="auto"/>
          <w:vAlign w:val="bottom"/>
        </w:tcPr>
        <w:p w14:paraId="53718733" w14:textId="77777777" w:rsidR="00F17A03" w:rsidRDefault="00285F58" w:rsidP="00F17A03">
          <w:pPr>
            <w:pStyle w:val="Glava"/>
            <w:spacing w:line="200" w:lineRule="exact"/>
            <w:jc w:val="center"/>
            <w:rPr>
              <w:noProof/>
              <w:lang w:eastAsia="sl-SI"/>
            </w:rPr>
          </w:pPr>
        </w:p>
      </w:tc>
    </w:tr>
  </w:tbl>
  <w:p w14:paraId="0AEEE2BD" w14:textId="77777777" w:rsidR="00F17A03" w:rsidRDefault="00285F58">
    <w:pPr>
      <w:pStyle w:val="Glava"/>
    </w:pPr>
  </w:p>
  <w:p w14:paraId="097D1127" w14:textId="77777777" w:rsidR="00F17A03" w:rsidRDefault="00285F5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12B39"/>
    <w:multiLevelType w:val="hybridMultilevel"/>
    <w:tmpl w:val="EC0E86E2"/>
    <w:lvl w:ilvl="0" w:tplc="91E6B0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B5531"/>
    <w:multiLevelType w:val="hybridMultilevel"/>
    <w:tmpl w:val="4D648000"/>
    <w:lvl w:ilvl="0" w:tplc="91E6B0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EB5944"/>
    <w:multiLevelType w:val="hybridMultilevel"/>
    <w:tmpl w:val="9172384E"/>
    <w:lvl w:ilvl="0" w:tplc="91E6B0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C5C76"/>
    <w:multiLevelType w:val="hybridMultilevel"/>
    <w:tmpl w:val="FED6F6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5125FC"/>
    <w:multiLevelType w:val="hybridMultilevel"/>
    <w:tmpl w:val="E1728C30"/>
    <w:lvl w:ilvl="0" w:tplc="59601D54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A16C9C"/>
    <w:multiLevelType w:val="hybridMultilevel"/>
    <w:tmpl w:val="DE223EB6"/>
    <w:lvl w:ilvl="0" w:tplc="3992297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6279A4"/>
    <w:multiLevelType w:val="hybridMultilevel"/>
    <w:tmpl w:val="CD1AE640"/>
    <w:lvl w:ilvl="0" w:tplc="E7205C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jUzMzI0M7UwsDRS0lEKTi0uzszPAykwqQUAKLToKSwAAAA="/>
  </w:docVars>
  <w:rsids>
    <w:rsidRoot w:val="00FA3B10"/>
    <w:rsid w:val="0006731C"/>
    <w:rsid w:val="00071E0D"/>
    <w:rsid w:val="00087B6F"/>
    <w:rsid w:val="000A7D91"/>
    <w:rsid w:val="0023566E"/>
    <w:rsid w:val="00285F58"/>
    <w:rsid w:val="002C3C21"/>
    <w:rsid w:val="002E6912"/>
    <w:rsid w:val="00323CE2"/>
    <w:rsid w:val="00376D3E"/>
    <w:rsid w:val="003E56C1"/>
    <w:rsid w:val="004767F9"/>
    <w:rsid w:val="004A3603"/>
    <w:rsid w:val="004C2A76"/>
    <w:rsid w:val="004E6DF9"/>
    <w:rsid w:val="005432D8"/>
    <w:rsid w:val="00577E67"/>
    <w:rsid w:val="005E76CD"/>
    <w:rsid w:val="006147FD"/>
    <w:rsid w:val="006F6189"/>
    <w:rsid w:val="007D1D60"/>
    <w:rsid w:val="008463A2"/>
    <w:rsid w:val="008D6123"/>
    <w:rsid w:val="00B26B17"/>
    <w:rsid w:val="00D177AE"/>
    <w:rsid w:val="00DC04D6"/>
    <w:rsid w:val="00E04463"/>
    <w:rsid w:val="00E6529C"/>
    <w:rsid w:val="00EF6AA6"/>
    <w:rsid w:val="00F47026"/>
    <w:rsid w:val="00FA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E12545"/>
  <w15:chartTrackingRefBased/>
  <w15:docId w15:val="{C2AB023D-37F5-45A3-8CCC-CB1C0798C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uiPriority w:val="1"/>
    <w:qFormat/>
    <w:rsid w:val="002E6912"/>
    <w:pPr>
      <w:widowControl w:val="0"/>
      <w:spacing w:after="0" w:line="240" w:lineRule="auto"/>
    </w:p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A3B10"/>
    <w:pPr>
      <w:widowControl/>
      <w:tabs>
        <w:tab w:val="center" w:pos="4536"/>
        <w:tab w:val="right" w:pos="9072"/>
      </w:tabs>
    </w:pPr>
    <w:rPr>
      <w:rFonts w:ascii="Calibri" w:eastAsia="Times New Roman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FA3B10"/>
    <w:rPr>
      <w:rFonts w:ascii="Calibri" w:eastAsia="Times New Roman" w:hAnsi="Calibri" w:cs="Times New Roman"/>
    </w:rPr>
  </w:style>
  <w:style w:type="paragraph" w:styleId="Brezrazmikov">
    <w:name w:val="No Spacing"/>
    <w:basedOn w:val="Navaden"/>
    <w:uiPriority w:val="1"/>
    <w:qFormat/>
    <w:rsid w:val="00FA3B10"/>
    <w:pPr>
      <w:widowControl/>
      <w:spacing w:line="276" w:lineRule="auto"/>
    </w:pPr>
    <w:rPr>
      <w:rFonts w:eastAsiaTheme="minorEastAsia"/>
      <w:lang w:eastAsia="sl-SI"/>
    </w:rPr>
  </w:style>
  <w:style w:type="paragraph" w:styleId="Odstavekseznama">
    <w:name w:val="List Paragraph"/>
    <w:basedOn w:val="Navaden"/>
    <w:uiPriority w:val="34"/>
    <w:qFormat/>
    <w:rsid w:val="00FA3B10"/>
    <w:pPr>
      <w:widowControl/>
      <w:spacing w:line="276" w:lineRule="auto"/>
      <w:ind w:left="720"/>
      <w:contextualSpacing/>
    </w:pPr>
    <w:rPr>
      <w:rFonts w:eastAsiaTheme="minorEastAsia"/>
      <w:lang w:eastAsia="sl-SI"/>
    </w:rPr>
  </w:style>
  <w:style w:type="character" w:styleId="Hiperpovezava">
    <w:name w:val="Hyperlink"/>
    <w:basedOn w:val="Privzetapisavaodstavka"/>
    <w:uiPriority w:val="99"/>
    <w:unhideWhenUsed/>
    <w:rsid w:val="00FA3B1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F6189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F6189"/>
    <w:rPr>
      <w:rFonts w:ascii="Segoe UI" w:hAnsi="Segoe UI" w:cs="Segoe UI"/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rsid w:val="000A7D9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A7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ška Kukovec</dc:creator>
  <cp:keywords/>
  <dc:description/>
  <cp:lastModifiedBy>Maja Habjanič</cp:lastModifiedBy>
  <cp:revision>2</cp:revision>
  <dcterms:created xsi:type="dcterms:W3CDTF">2021-02-22T21:19:00Z</dcterms:created>
  <dcterms:modified xsi:type="dcterms:W3CDTF">2021-02-22T21:19:00Z</dcterms:modified>
</cp:coreProperties>
</file>